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Xu, R., Frank, K. A., Maroulis, S., &amp; Rosenberg, J. M. (in press). Konfound: A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45bf3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8T00:05:23Z</dcterms:created>
  <dcterms:modified xsi:type="dcterms:W3CDTF">2018-11-28T00:05:23Z</dcterms:modified>
</cp:coreProperties>
</file>